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e5d871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90f6d59e-a043-4163-979d-c63ba50210a4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6f0dfe0e-f68b-4f7d-977b-d3f118e1975f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417c0553-b378-44eb-bd38-7101a7968f46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53:41Z</dcterms:created>
  <dcterms:modified xsi:type="dcterms:W3CDTF">2023-06-21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